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5A9" w:rsidRDefault="00684432" w:rsidP="00222C03">
      <w:pPr>
        <w:jc w:val="center"/>
        <w:rPr>
          <w:sz w:val="24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Jelentkezem a Magyar Labdarúgó Szövetség Felnőttképzési Intézete </w:t>
      </w:r>
      <w:r>
        <w:rPr>
          <w:sz w:val="24"/>
        </w:rPr>
        <w:t xml:space="preserve">által </w:t>
      </w:r>
      <w:r w:rsidR="00EE2680" w:rsidRPr="00EE2680">
        <w:rPr>
          <w:sz w:val="24"/>
        </w:rPr>
        <w:t>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2420AB">
        <w:rPr>
          <w:sz w:val="24"/>
        </w:rPr>
        <w:t xml:space="preserve"> </w:t>
      </w:r>
      <w:r w:rsidR="00126AD7">
        <w:rPr>
          <w:sz w:val="24"/>
        </w:rPr>
        <w:t xml:space="preserve">március </w:t>
      </w:r>
      <w:r w:rsidR="008B6336">
        <w:rPr>
          <w:sz w:val="24"/>
        </w:rPr>
        <w:t>5.</w:t>
      </w:r>
      <w:r w:rsidR="00EE2680" w:rsidRPr="00EE2680">
        <w:rPr>
          <w:sz w:val="24"/>
        </w:rPr>
        <w:t xml:space="preserve"> – 201</w:t>
      </w:r>
      <w:r w:rsidR="008B6336">
        <w:rPr>
          <w:sz w:val="24"/>
        </w:rPr>
        <w:t>9</w:t>
      </w:r>
      <w:r w:rsidR="00EE2680" w:rsidRPr="00EE2680">
        <w:rPr>
          <w:sz w:val="24"/>
        </w:rPr>
        <w:t>.</w:t>
      </w:r>
      <w:r w:rsidR="00126AD7">
        <w:rPr>
          <w:sz w:val="24"/>
        </w:rPr>
        <w:t xml:space="preserve"> június</w:t>
      </w:r>
      <w:r w:rsidR="005005C7">
        <w:rPr>
          <w:sz w:val="24"/>
        </w:rPr>
        <w:t xml:space="preserve"> 1</w:t>
      </w:r>
      <w:r w:rsidR="00126AD7">
        <w:rPr>
          <w:sz w:val="24"/>
        </w:rPr>
        <w:t>1</w:t>
      </w:r>
      <w:r w:rsidR="00EE2680" w:rsidRPr="00EE2680">
        <w:rPr>
          <w:sz w:val="24"/>
        </w:rPr>
        <w:t>.</w:t>
      </w:r>
      <w:r w:rsidR="00066559">
        <w:rPr>
          <w:sz w:val="24"/>
        </w:rPr>
        <w:t xml:space="preserve"> </w:t>
      </w:r>
      <w:r w:rsidR="00980B86">
        <w:rPr>
          <w:sz w:val="24"/>
        </w:rPr>
        <w:t xml:space="preserve">között lebonyolított </w:t>
      </w:r>
      <w:r w:rsidRPr="006B2348">
        <w:rPr>
          <w:sz w:val="24"/>
        </w:rPr>
        <w:t xml:space="preserve">alapfokú </w:t>
      </w:r>
      <w:r w:rsidR="00980B86">
        <w:rPr>
          <w:sz w:val="24"/>
        </w:rPr>
        <w:t>s</w:t>
      </w:r>
      <w:r w:rsidRPr="006B2348">
        <w:rPr>
          <w:sz w:val="24"/>
        </w:rPr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>Vállalom, hogy jelentkezésem elfogadását követő</w:t>
      </w:r>
      <w:r w:rsidR="008B6336">
        <w:rPr>
          <w:sz w:val="24"/>
        </w:rPr>
        <w:t>en,</w:t>
      </w:r>
      <w:r w:rsidRPr="006B2348">
        <w:rPr>
          <w:sz w:val="24"/>
        </w:rPr>
        <w:t xml:space="preserve"> </w:t>
      </w:r>
      <w:r w:rsidR="008B6336">
        <w:rPr>
          <w:sz w:val="24"/>
        </w:rPr>
        <w:t>a tanfolyam első napjáig</w:t>
      </w:r>
      <w:r w:rsidRPr="006B2348">
        <w:rPr>
          <w:sz w:val="24"/>
        </w:rPr>
        <w:t xml:space="preserve"> </w:t>
      </w:r>
      <w:r w:rsidR="008B6336">
        <w:rPr>
          <w:sz w:val="24"/>
        </w:rPr>
        <w:t>a 10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 w:rsidR="008B6336">
        <w:rPr>
          <w:sz w:val="24"/>
        </w:rPr>
        <w:t>(127.0</w:t>
      </w:r>
      <w:r>
        <w:rPr>
          <w:sz w:val="24"/>
        </w:rPr>
        <w:t xml:space="preserve">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 w:rsidR="008B6336">
        <w:rPr>
          <w:b/>
          <w:sz w:val="24"/>
        </w:rPr>
        <w:t>KPTSMA-19</w:t>
      </w:r>
      <w:r w:rsidRPr="00B54084">
        <w:rPr>
          <w:b/>
          <w:sz w:val="24"/>
        </w:rPr>
        <w:t>01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8B6336">
        <w:rPr>
          <w:sz w:val="24"/>
        </w:rPr>
        <w:t>9</w:t>
      </w:r>
      <w:r w:rsidR="00980B86">
        <w:rPr>
          <w:sz w:val="24"/>
        </w:rPr>
        <w:t>. …</w:t>
      </w:r>
      <w:proofErr w:type="gramEnd"/>
      <w:r w:rsidR="008B6336">
        <w:rPr>
          <w:sz w:val="24"/>
        </w:rPr>
        <w:t>………</w:t>
      </w:r>
      <w:r w:rsidR="00755D30">
        <w:rPr>
          <w:sz w:val="24"/>
        </w:rPr>
        <w:t xml:space="preserve"> hó …</w:t>
      </w:r>
      <w:r w:rsidR="008B6336">
        <w:rPr>
          <w:sz w:val="24"/>
        </w:rPr>
        <w:t>.</w:t>
      </w:r>
      <w:r w:rsidR="00755D30">
        <w:rPr>
          <w:sz w:val="24"/>
        </w:rPr>
        <w:t xml:space="preserve">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Pr="001074B2" w:rsidRDefault="009D75A9">
      <w:pPr>
        <w:pStyle w:val="Szvegtrzs2"/>
        <w:ind w:left="360"/>
        <w:jc w:val="both"/>
        <w:rPr>
          <w:sz w:val="16"/>
          <w:szCs w:val="16"/>
        </w:rPr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  <w:r w:rsidR="001074B2">
              <w:rPr>
                <w:b/>
              </w:rPr>
              <w:t xml:space="preserve"> v. adóazonosító jelle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074B2"/>
    <w:rsid w:val="001161B9"/>
    <w:rsid w:val="00123BEA"/>
    <w:rsid w:val="00126AD7"/>
    <w:rsid w:val="0014714B"/>
    <w:rsid w:val="00222C03"/>
    <w:rsid w:val="002420AB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6473"/>
    <w:rsid w:val="00755D30"/>
    <w:rsid w:val="008139BB"/>
    <w:rsid w:val="00863159"/>
    <w:rsid w:val="008A1561"/>
    <w:rsid w:val="008B6336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110B5"/>
    <w:rsid w:val="00D45287"/>
    <w:rsid w:val="00D82910"/>
    <w:rsid w:val="00E40CF2"/>
    <w:rsid w:val="00E646AE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2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Polyák Ágnes</cp:lastModifiedBy>
  <cp:revision>2</cp:revision>
  <cp:lastPrinted>2018-10-02T07:37:00Z</cp:lastPrinted>
  <dcterms:created xsi:type="dcterms:W3CDTF">2019-02-08T06:05:00Z</dcterms:created>
  <dcterms:modified xsi:type="dcterms:W3CDTF">2019-02-08T06:05:00Z</dcterms:modified>
</cp:coreProperties>
</file>